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1794" w:rsidRDefault="00161794" w:rsidP="00C347E7">
      <w:pPr>
        <w:pStyle w:val="ListParagraph"/>
        <w:numPr>
          <w:ilvl w:val="0"/>
          <w:numId w:val="3"/>
        </w:numPr>
      </w:pPr>
      <w:r>
        <w:t>Prerequisite</w:t>
      </w:r>
    </w:p>
    <w:p w:rsidR="00161794" w:rsidRDefault="00161794" w:rsidP="00161794">
      <w:pPr>
        <w:pStyle w:val="ListParagraph"/>
        <w:numPr>
          <w:ilvl w:val="1"/>
          <w:numId w:val="3"/>
        </w:numPr>
      </w:pPr>
      <w:r>
        <w:t>python</w:t>
      </w:r>
    </w:p>
    <w:p w:rsidR="00161794" w:rsidRDefault="00161794" w:rsidP="00161794">
      <w:pPr>
        <w:pStyle w:val="ListParagraph"/>
        <w:numPr>
          <w:ilvl w:val="1"/>
          <w:numId w:val="3"/>
        </w:numPr>
      </w:pPr>
      <w:r>
        <w:t xml:space="preserve">chrome driver path - </w:t>
      </w:r>
      <w:r w:rsidRPr="00161794">
        <w:t>C:/Users/Jeevni/Downloads/chromedriver_win32\chromedriver.exe</w:t>
      </w:r>
    </w:p>
    <w:p w:rsidR="006F70FE" w:rsidRDefault="006F70FE" w:rsidP="006F70FE">
      <w:pPr>
        <w:pStyle w:val="ListParagraph"/>
        <w:ind w:left="1440"/>
      </w:pPr>
      <w:r>
        <w:t xml:space="preserve">To change the path </w:t>
      </w:r>
      <w:r w:rsidR="00C347E7">
        <w:t>open</w:t>
      </w:r>
      <w:r>
        <w:t xml:space="preserve"> inputdata.csv </w:t>
      </w:r>
      <w:r w:rsidR="00C347E7">
        <w:t xml:space="preserve">and edit the </w:t>
      </w:r>
      <w:r>
        <w:t>variable</w:t>
      </w:r>
      <w:r w:rsidR="00C347E7">
        <w:t xml:space="preserve"> value</w:t>
      </w:r>
      <w:r>
        <w:t xml:space="preserve"> – </w:t>
      </w:r>
      <w:proofErr w:type="spellStart"/>
      <w:r>
        <w:t>chromedriver</w:t>
      </w:r>
      <w:proofErr w:type="spellEnd"/>
    </w:p>
    <w:p w:rsidR="006F70FE" w:rsidRDefault="006F70FE" w:rsidP="006F70FE">
      <w:pPr>
        <w:pStyle w:val="ListParagraph"/>
        <w:ind w:left="1440"/>
      </w:pPr>
    </w:p>
    <w:p w:rsidR="00161794" w:rsidRDefault="00161794" w:rsidP="00161794">
      <w:r>
        <w:t>2. Copy the project in the local folder</w:t>
      </w:r>
    </w:p>
    <w:p w:rsidR="00161794" w:rsidRDefault="00161794" w:rsidP="00161794">
      <w:r>
        <w:t>3. Open terminal</w:t>
      </w:r>
    </w:p>
    <w:p w:rsidR="00161794" w:rsidRDefault="00161794" w:rsidP="00161794">
      <w:r>
        <w:t>4. Go to path where project is copied</w:t>
      </w:r>
    </w:p>
    <w:p w:rsidR="00161794" w:rsidRDefault="00161794" w:rsidP="00161794">
      <w:r>
        <w:t xml:space="preserve">5. Run </w:t>
      </w:r>
      <w:r w:rsidR="00F92FE2">
        <w:t xml:space="preserve">python </w:t>
      </w:r>
      <w:proofErr w:type="spellStart"/>
      <w:r w:rsidR="00F92FE2">
        <w:t>app.ipynb</w:t>
      </w:r>
      <w:proofErr w:type="spellEnd"/>
    </w:p>
    <w:p w:rsidR="00000000" w:rsidRDefault="006F70FE" w:rsidP="00161794">
      <w:r>
        <w:t xml:space="preserve">6. </w:t>
      </w:r>
      <w:proofErr w:type="spellStart"/>
      <w:r>
        <w:t>Localhost</w:t>
      </w:r>
      <w:proofErr w:type="spellEnd"/>
      <w:r>
        <w:t xml:space="preserve"> </w:t>
      </w:r>
      <w:proofErr w:type="gramStart"/>
      <w:r>
        <w:t>run</w:t>
      </w:r>
      <w:proofErr w:type="gramEnd"/>
      <w:r>
        <w:t xml:space="preserve"> </w:t>
      </w:r>
      <w:hyperlink r:id="rId5" w:history="1">
        <w:r w:rsidRPr="00AA0A5E">
          <w:rPr>
            <w:rStyle w:val="Hyperlink"/>
          </w:rPr>
          <w:t>http://127.0.0.1:5000</w:t>
        </w:r>
      </w:hyperlink>
    </w:p>
    <w:p w:rsidR="006F70FE" w:rsidRDefault="006F70FE" w:rsidP="00161794">
      <w:r>
        <w:rPr>
          <w:noProof/>
        </w:rPr>
        <w:drawing>
          <wp:inline distT="0" distB="0" distL="0" distR="0">
            <wp:extent cx="3928667" cy="20637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797" cy="20638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70FE" w:rsidRDefault="006F70FE" w:rsidP="006F70FE">
      <w:r>
        <w:t>7. Search the Items – keyword as given in inputdata.csv (</w:t>
      </w:r>
    </w:p>
    <w:p w:rsidR="006F70FE" w:rsidRDefault="006F70FE" w:rsidP="006F70FE">
      <w:proofErr w:type="spellStart"/>
      <w:r>
        <w:t>Macbook</w:t>
      </w:r>
      <w:proofErr w:type="spellEnd"/>
      <w:r>
        <w:t xml:space="preserve"> Pro 13inch</w:t>
      </w:r>
    </w:p>
    <w:p w:rsidR="006F70FE" w:rsidRDefault="006F70FE" w:rsidP="006F70FE">
      <w:proofErr w:type="spellStart"/>
      <w:proofErr w:type="gramStart"/>
      <w:r>
        <w:t>iPhone</w:t>
      </w:r>
      <w:proofErr w:type="spellEnd"/>
      <w:proofErr w:type="gramEnd"/>
      <w:r>
        <w:t xml:space="preserve"> 11 Pro Max 256 GB</w:t>
      </w:r>
    </w:p>
    <w:p w:rsidR="006F70FE" w:rsidRDefault="006F70FE" w:rsidP="006F70FE">
      <w:proofErr w:type="spellStart"/>
      <w:r>
        <w:t>Nutribullet</w:t>
      </w:r>
      <w:proofErr w:type="spellEnd"/>
      <w:r>
        <w:t xml:space="preserve"> Full Size Blender</w:t>
      </w:r>
    </w:p>
    <w:p w:rsidR="006F70FE" w:rsidRDefault="006F70FE" w:rsidP="006F70FE">
      <w:r>
        <w:t xml:space="preserve">7.1 Enter keyword </w:t>
      </w:r>
      <w:proofErr w:type="spellStart"/>
      <w:r>
        <w:t>Macbook</w:t>
      </w:r>
      <w:proofErr w:type="spellEnd"/>
      <w:r>
        <w:t xml:space="preserve"> Pro </w:t>
      </w:r>
      <w:proofErr w:type="gramStart"/>
      <w:r>
        <w:t>13inch</w:t>
      </w:r>
      <w:proofErr w:type="gramEnd"/>
      <w:r>
        <w:t xml:space="preserve"> and wait for some seconds</w:t>
      </w:r>
      <w:r w:rsidR="00234C31">
        <w:t>.</w:t>
      </w:r>
    </w:p>
    <w:p w:rsidR="006F70FE" w:rsidRDefault="006F70FE" w:rsidP="006F70FE">
      <w:r>
        <w:rPr>
          <w:noProof/>
        </w:rPr>
        <w:drawing>
          <wp:inline distT="0" distB="0" distL="0" distR="0">
            <wp:extent cx="4577977" cy="243205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271" cy="24332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70FE" w:rsidRDefault="006F70FE" w:rsidP="006F70FE">
      <w:r>
        <w:t xml:space="preserve">7.2 It will get the details from </w:t>
      </w:r>
      <w:proofErr w:type="spellStart"/>
      <w:r>
        <w:t>amazon</w:t>
      </w:r>
      <w:proofErr w:type="spellEnd"/>
      <w:r>
        <w:t xml:space="preserve">, noon and </w:t>
      </w:r>
      <w:proofErr w:type="spellStart"/>
      <w:r>
        <w:t>sharafdg</w:t>
      </w:r>
      <w:proofErr w:type="spellEnd"/>
      <w:r>
        <w:t xml:space="preserve"> and give the results.</w:t>
      </w:r>
    </w:p>
    <w:p w:rsidR="006F70FE" w:rsidRDefault="0011411A" w:rsidP="006F70FE">
      <w:r>
        <w:t xml:space="preserve">Result for </w:t>
      </w:r>
      <w:proofErr w:type="spellStart"/>
      <w:r>
        <w:t>Macbook</w:t>
      </w:r>
      <w:proofErr w:type="spellEnd"/>
      <w:r>
        <w:t xml:space="preserve"> Pro 13inch</w:t>
      </w:r>
    </w:p>
    <w:p w:rsidR="0011411A" w:rsidRDefault="0011411A" w:rsidP="006F70FE">
      <w:r>
        <w:rPr>
          <w:noProof/>
        </w:rPr>
        <w:drawing>
          <wp:inline distT="0" distB="0" distL="0" distR="0">
            <wp:extent cx="5638800" cy="1900237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b="36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9002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3A9A" w:rsidRDefault="00683A9A" w:rsidP="00683A9A">
      <w:r>
        <w:t xml:space="preserve">Result for </w:t>
      </w:r>
      <w:proofErr w:type="spellStart"/>
      <w:r>
        <w:t>Nutribullet</w:t>
      </w:r>
      <w:proofErr w:type="spellEnd"/>
      <w:r>
        <w:t xml:space="preserve"> Full Size Blender</w:t>
      </w:r>
    </w:p>
    <w:p w:rsidR="00683A9A" w:rsidRDefault="00683A9A" w:rsidP="00683A9A">
      <w:r>
        <w:rPr>
          <w:noProof/>
        </w:rPr>
        <w:drawing>
          <wp:inline distT="0" distB="0" distL="0" distR="0">
            <wp:extent cx="6323107" cy="3359150"/>
            <wp:effectExtent l="19050" t="0" r="1493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3906" cy="33595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11A" w:rsidRDefault="0011411A" w:rsidP="006F70FE"/>
    <w:p w:rsidR="00C347E7" w:rsidRDefault="00683A9A" w:rsidP="00C347E7">
      <w:r>
        <w:t xml:space="preserve">Results for </w:t>
      </w:r>
      <w:proofErr w:type="spellStart"/>
      <w:r w:rsidR="00C347E7">
        <w:t>iPhone</w:t>
      </w:r>
      <w:proofErr w:type="spellEnd"/>
      <w:r w:rsidR="00C347E7">
        <w:t xml:space="preserve"> 11 Pro Max 256 GB </w:t>
      </w:r>
    </w:p>
    <w:p w:rsidR="00683A9A" w:rsidRDefault="00683A9A" w:rsidP="00C347E7">
      <w:r>
        <w:rPr>
          <w:noProof/>
        </w:rPr>
        <w:drawing>
          <wp:inline distT="0" distB="0" distL="0" distR="0">
            <wp:extent cx="8058962" cy="2063750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8962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47E7" w:rsidRDefault="00C347E7" w:rsidP="00C347E7"/>
    <w:p w:rsidR="0011411A" w:rsidRDefault="0011411A" w:rsidP="0011411A"/>
    <w:p w:rsidR="006F70FE" w:rsidRDefault="006F70FE" w:rsidP="00161794"/>
    <w:sectPr w:rsidR="006F70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EA2880"/>
    <w:multiLevelType w:val="hybridMultilevel"/>
    <w:tmpl w:val="CAF24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F81E0E"/>
    <w:multiLevelType w:val="hybridMultilevel"/>
    <w:tmpl w:val="A94C6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191DD6"/>
    <w:multiLevelType w:val="hybridMultilevel"/>
    <w:tmpl w:val="776E3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displayBackgroundShape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WyMDM3MzE1tjQ0MTJR0lEKTi0uzszPAykwrAUAfIWTfCwAAAA="/>
  </w:docVars>
  <w:rsids>
    <w:rsidRoot w:val="00161794"/>
    <w:rsid w:val="0011411A"/>
    <w:rsid w:val="00161794"/>
    <w:rsid w:val="00234C31"/>
    <w:rsid w:val="00683A9A"/>
    <w:rsid w:val="006F70FE"/>
    <w:rsid w:val="00C347E7"/>
    <w:rsid w:val="00F92F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7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0F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70F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://127.0.0.1:5000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2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ni</dc:creator>
  <cp:keywords/>
  <dc:description/>
  <cp:lastModifiedBy>Jeevni</cp:lastModifiedBy>
  <cp:revision>3</cp:revision>
  <dcterms:created xsi:type="dcterms:W3CDTF">2021-01-16T16:05:00Z</dcterms:created>
  <dcterms:modified xsi:type="dcterms:W3CDTF">2021-01-17T06:03:00Z</dcterms:modified>
</cp:coreProperties>
</file>